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6E7E82" w14:textId="77777777" w:rsidR="003F5BC8" w:rsidRDefault="003F5BC8" w:rsidP="003F5BC8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Household done per LGA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410"/>
        <w:gridCol w:w="628"/>
        <w:gridCol w:w="1946"/>
        <w:gridCol w:w="1623"/>
        <w:gridCol w:w="1761"/>
        <w:gridCol w:w="1658"/>
      </w:tblGrid>
      <w:tr w:rsidR="003F5BC8" w14:paraId="3DDEDAC4" w14:textId="77777777" w:rsidTr="002E76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815AB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GA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43628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As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E923D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ouseholds Expecte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D3C26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ousehold Don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95FBC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ousehold Balanc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A98A5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*Est Days Required</w:t>
            </w:r>
          </w:p>
        </w:tc>
      </w:tr>
      <w:tr w:rsidR="003F5BC8" w14:paraId="3E58B56F" w14:textId="77777777" w:rsidTr="002E764B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B6F77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beju-Lekki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FEF09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21F10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E66C8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4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9C274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4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58DAC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3F5BC8" w14:paraId="71BA9EA7" w14:textId="77777777" w:rsidTr="002E764B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534C5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imosho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6546A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1413F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64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0E673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97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5BE72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443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7C7D9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3F5BC8" w14:paraId="590223B9" w14:textId="77777777" w:rsidTr="002E764B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5702B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dagry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CF312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BE05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7C6C4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8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13E32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BDAB6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3F5BC8" w14:paraId="60882286" w14:textId="77777777" w:rsidTr="002E764B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16579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molu</w:t>
            </w:r>
            <w:proofErr w:type="spellEnd"/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E9C2A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9BC7D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10151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2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C6EA5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42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D9132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3F5BC8" w14:paraId="6E440930" w14:textId="77777777" w:rsidTr="002E764B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5614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gos Mainland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03096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48C83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6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F42E7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2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64C12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8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11232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</w:tr>
      <w:tr w:rsidR="003F5BC8" w14:paraId="0E351AC9" w14:textId="77777777" w:rsidTr="002E764B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16E8C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ge</w:t>
            </w:r>
            <w:proofErr w:type="spellEnd"/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AD14A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BFB51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2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540F2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8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95AC2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2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B8BF6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</w:tr>
      <w:tr w:rsidR="003F5BC8" w14:paraId="371ED7E7" w14:textId="77777777" w:rsidTr="002E764B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15043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rulere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0D982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5086D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0F9EB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4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06850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EAAE5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3F5BC8" w14:paraId="0DF33B3B" w14:textId="77777777" w:rsidTr="002E764B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D820D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shodi-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solo</w:t>
            </w:r>
            <w:proofErr w:type="spellEnd"/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2EAFC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DC394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4CC53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59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F5188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59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7D63F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3F5BC8" w14:paraId="41A48D23" w14:textId="77777777" w:rsidTr="002E764B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40227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gos Island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36317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D49CB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49B75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1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C9F84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038ED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3F5BC8" w14:paraId="6D8DBC02" w14:textId="77777777" w:rsidTr="002E764B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76047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shin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55CCE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642F2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31E45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38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D2D88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38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8ACE5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3F5BC8" w14:paraId="09ACD8B7" w14:textId="77777777" w:rsidTr="002E764B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28B5D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jeromi</w:t>
            </w:r>
            <w:proofErr w:type="spellEnd"/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96BB1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53759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0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92733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1AF84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70237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</w:tr>
      <w:tr w:rsidR="003F5BC8" w14:paraId="01F1CEDC" w14:textId="77777777" w:rsidTr="002E764B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2AB10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osofe</w:t>
            </w:r>
            <w:proofErr w:type="spellEnd"/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962B2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C375C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47F17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1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C77D1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9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D4AF8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</w:tr>
      <w:tr w:rsidR="003F5BC8" w14:paraId="0E8F552F" w14:textId="77777777" w:rsidTr="002E764B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97B54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uwo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dofin</w:t>
            </w:r>
            <w:proofErr w:type="spellEnd"/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D2233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609D2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68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38A8B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3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6B462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37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31528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</w:tr>
      <w:tr w:rsidR="003F5BC8" w14:paraId="1A191137" w14:textId="77777777" w:rsidTr="002E764B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3A1A6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pe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D3247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E8084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54707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1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2DA25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51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787FF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3F5BC8" w14:paraId="591689F3" w14:textId="77777777" w:rsidTr="002E764B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61AB6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keja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B86A5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92935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E91C0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A2EC4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10200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3F5BC8" w14:paraId="351AE716" w14:textId="77777777" w:rsidTr="002E764B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701D9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korodu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EC21E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9BC08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2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F7585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7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C3779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3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8F3B9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3F5BC8" w14:paraId="75154D02" w14:textId="77777777" w:rsidTr="002E764B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FF987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papa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49546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F611D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6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D88B3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3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21BD6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7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2AE4B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3F5BC8" w14:paraId="7DE80955" w14:textId="77777777" w:rsidTr="002E764B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836CB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jo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AE756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97CB2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1AA2E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9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A9322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B52E6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3F5BC8" w14:paraId="4C931021" w14:textId="77777777" w:rsidTr="002E764B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B0288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ti-Osa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CF09A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70B93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3F91F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1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8D143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9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0B740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3F5BC8" w14:paraId="32B6A8BA" w14:textId="77777777" w:rsidTr="002E764B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EAF9C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fako-Ijaiye</w:t>
            </w:r>
            <w:proofErr w:type="spellEnd"/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3C38C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19D76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2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29C45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086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1EC31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EE792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3F5BC8" w14:paraId="7DEFE2F0" w14:textId="77777777" w:rsidTr="002E764B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3B57F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rand Total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69F62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2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D28B3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96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F3A69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05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0B0C1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910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99116" w14:textId="77777777" w:rsidR="003F5BC8" w:rsidRDefault="003F5BC8" w:rsidP="002E76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</w:tbl>
    <w:p w14:paraId="76E20B3E" w14:textId="77777777" w:rsidR="003F5BC8" w:rsidRDefault="003F5BC8" w:rsidP="003F5BC8">
      <w:pPr>
        <w:pStyle w:val="FirstParagraph"/>
      </w:pPr>
      <w:r>
        <w:t xml:space="preserve">*Please note: Alimosho (4 Groups Expected), </w:t>
      </w:r>
      <w:proofErr w:type="spellStart"/>
      <w:r>
        <w:t>Agege</w:t>
      </w:r>
      <w:proofErr w:type="spellEnd"/>
      <w:r>
        <w:t xml:space="preserve"> (2 Groups Expected), Apapa (2 Groups Expected), Epe (needs to update before we determine).</w:t>
      </w:r>
    </w:p>
    <w:p w14:paraId="77D2711A" w14:textId="77777777" w:rsidR="003F5BC8" w:rsidRDefault="003F5BC8"/>
    <w:sectPr w:rsidR="003F5B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5BC8"/>
    <w:rsid w:val="003F5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4B1A5F"/>
  <w15:chartTrackingRefBased/>
  <w15:docId w15:val="{CD5EFCF5-3715-4D0F-97A2-2BEB52C83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5BC8"/>
    <w:pPr>
      <w:spacing w:after="200" w:line="240" w:lineRule="auto"/>
    </w:pPr>
    <w:rPr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3F5BC8"/>
    <w:pPr>
      <w:spacing w:before="180" w:after="180"/>
    </w:pPr>
  </w:style>
  <w:style w:type="table" w:customStyle="1" w:styleId="Table">
    <w:name w:val="Table"/>
    <w:semiHidden/>
    <w:unhideWhenUsed/>
    <w:qFormat/>
    <w:rsid w:val="003F5BC8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TableCaption">
    <w:name w:val="Table Caption"/>
    <w:basedOn w:val="Caption"/>
    <w:rsid w:val="003F5BC8"/>
    <w:pPr>
      <w:keepNext/>
      <w:spacing w:after="120"/>
    </w:pPr>
    <w:rPr>
      <w:iCs w:val="0"/>
      <w:color w:val="auto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3F5BC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F5BC8"/>
    <w:rPr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F5BC8"/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5</Words>
  <Characters>658</Characters>
  <Application>Microsoft Office Word</Application>
  <DocSecurity>0</DocSecurity>
  <Lines>143</Lines>
  <Paragraphs>133</Paragraphs>
  <ScaleCrop>false</ScaleCrop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</dc:creator>
  <cp:keywords/>
  <dc:description/>
  <cp:lastModifiedBy>1</cp:lastModifiedBy>
  <cp:revision>1</cp:revision>
  <dcterms:created xsi:type="dcterms:W3CDTF">2024-03-20T11:02:00Z</dcterms:created>
  <dcterms:modified xsi:type="dcterms:W3CDTF">2024-03-20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ab75fa-52c9-41bd-8920-17198394c5a6</vt:lpwstr>
  </property>
</Properties>
</file>